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14:paraId="2C1A7030" w14:textId="50DC43D4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2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2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77777777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7CB2D194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9C178E" w14:textId="77777777" w:rsidR="00561E41" w:rsidRDefault="00561E41" w:rsidP="008A6F6C">
      <w:pPr>
        <w:spacing w:after="0" w:line="240" w:lineRule="auto"/>
      </w:pPr>
      <w:r>
        <w:separator/>
      </w:r>
    </w:p>
  </w:endnote>
  <w:endnote w:type="continuationSeparator" w:id="0">
    <w:p w14:paraId="2BC50EE4" w14:textId="77777777" w:rsidR="00561E41" w:rsidRDefault="00561E41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260237" w14:textId="77777777" w:rsidR="00561E41" w:rsidRDefault="00561E41" w:rsidP="008A6F6C">
      <w:pPr>
        <w:spacing w:after="0" w:line="240" w:lineRule="auto"/>
      </w:pPr>
      <w:r>
        <w:separator/>
      </w:r>
    </w:p>
  </w:footnote>
  <w:footnote w:type="continuationSeparator" w:id="0">
    <w:p w14:paraId="55D5DCE9" w14:textId="77777777" w:rsidR="00561E41" w:rsidRDefault="00561E41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13C9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www.w3.org/XML/1998/namespace"/>
    <ds:schemaRef ds:uri="http://schemas.openxmlformats.org/package/2006/metadata/core-properties"/>
    <ds:schemaRef ds:uri="64de8687-fba9-40b2-b00d-4ecc1c7a8b27"/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CF9EA3-0163-417E-87FF-19E2BA8B13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elena Djukic</cp:lastModifiedBy>
  <cp:revision>2</cp:revision>
  <cp:lastPrinted>2022-04-13T17:00:00Z</cp:lastPrinted>
  <dcterms:created xsi:type="dcterms:W3CDTF">2023-08-29T14:53:00Z</dcterms:created>
  <dcterms:modified xsi:type="dcterms:W3CDTF">2023-08-29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